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Пав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4870383" cy="3262964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3771842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643709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5236143" cy="2329313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232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3797222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ергей Павленко</dc:creator>
  <dc:language>ru-RU</dc:language>
  <cp:keywords/>
  <dcterms:created xsi:type="dcterms:W3CDTF">2025-03-08T12:03:10Z</dcterms:created>
  <dcterms:modified xsi:type="dcterms:W3CDTF">2025-03-08T12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